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FB755" w14:textId="77777777" w:rsidR="007E26EA" w:rsidRDefault="0074754E">
      <w:pPr>
        <w:pStyle w:val="a4"/>
      </w:pPr>
      <w:r>
        <w:t>Индивидуальный проект</w:t>
      </w:r>
    </w:p>
    <w:p w14:paraId="07B9031C" w14:textId="77777777" w:rsidR="007E26EA" w:rsidRDefault="0074754E">
      <w:pPr>
        <w:pStyle w:val="a5"/>
      </w:pPr>
      <w:r>
        <w:t>Этап 3</w:t>
      </w:r>
    </w:p>
    <w:p w14:paraId="5FB90ABC" w14:textId="77777777" w:rsidR="007E26EA" w:rsidRDefault="0074754E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209952"/>
        <w:docPartObj>
          <w:docPartGallery w:val="Table of Contents"/>
          <w:docPartUnique/>
        </w:docPartObj>
      </w:sdtPr>
      <w:sdtEndPr/>
      <w:sdtContent>
        <w:p w14:paraId="58DDA5A9" w14:textId="77777777" w:rsidR="007E26EA" w:rsidRDefault="0074754E">
          <w:pPr>
            <w:pStyle w:val="ae"/>
          </w:pPr>
          <w:r>
            <w:t>Содержание</w:t>
          </w:r>
        </w:p>
        <w:p w14:paraId="7119901D" w14:textId="635A74DD" w:rsidR="00B75328" w:rsidRDefault="0074754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431939" w:history="1">
            <w:r w:rsidR="00B75328" w:rsidRPr="00E91EFA">
              <w:rPr>
                <w:rStyle w:val="ad"/>
                <w:noProof/>
              </w:rPr>
              <w:t>Цель работы</w:t>
            </w:r>
            <w:r w:rsidR="00B75328">
              <w:rPr>
                <w:noProof/>
                <w:webHidden/>
              </w:rPr>
              <w:tab/>
            </w:r>
            <w:r w:rsidR="00B75328">
              <w:rPr>
                <w:noProof/>
                <w:webHidden/>
              </w:rPr>
              <w:fldChar w:fldCharType="begin"/>
            </w:r>
            <w:r w:rsidR="00B75328">
              <w:rPr>
                <w:noProof/>
                <w:webHidden/>
              </w:rPr>
              <w:instrText xml:space="preserve"> PAGEREF _Toc103431939 \h </w:instrText>
            </w:r>
            <w:r w:rsidR="00B75328">
              <w:rPr>
                <w:noProof/>
                <w:webHidden/>
              </w:rPr>
            </w:r>
            <w:r w:rsidR="00B75328">
              <w:rPr>
                <w:noProof/>
                <w:webHidden/>
              </w:rPr>
              <w:fldChar w:fldCharType="separate"/>
            </w:r>
            <w:r w:rsidR="00B75328">
              <w:rPr>
                <w:noProof/>
                <w:webHidden/>
              </w:rPr>
              <w:t>1</w:t>
            </w:r>
            <w:r w:rsidR="00B75328">
              <w:rPr>
                <w:noProof/>
                <w:webHidden/>
              </w:rPr>
              <w:fldChar w:fldCharType="end"/>
            </w:r>
          </w:hyperlink>
        </w:p>
        <w:p w14:paraId="7CBAAE94" w14:textId="5F45B738" w:rsidR="00B75328" w:rsidRDefault="00B753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31940" w:history="1">
            <w:r w:rsidRPr="00E91EF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31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86252" w14:textId="2799837D" w:rsidR="00B75328" w:rsidRDefault="00B753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31941" w:history="1">
            <w:r w:rsidRPr="00E91EF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31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93CA7" w14:textId="4270B5B0" w:rsidR="007E26EA" w:rsidRDefault="0074754E">
          <w:r>
            <w:fldChar w:fldCharType="end"/>
          </w:r>
        </w:p>
      </w:sdtContent>
    </w:sdt>
    <w:p w14:paraId="2B08C0F7" w14:textId="77777777" w:rsidR="007E26EA" w:rsidRDefault="0074754E">
      <w:pPr>
        <w:pStyle w:val="1"/>
      </w:pPr>
      <w:bookmarkStart w:id="0" w:name="цель-работы"/>
      <w:bookmarkStart w:id="1" w:name="_Toc103431939"/>
      <w:r>
        <w:t>Цель работы</w:t>
      </w:r>
      <w:bookmarkEnd w:id="1"/>
    </w:p>
    <w:p w14:paraId="09DF8599" w14:textId="77777777" w:rsidR="007E26EA" w:rsidRDefault="0074754E">
      <w:pPr>
        <w:pStyle w:val="FirstParagraph"/>
      </w:pPr>
      <w:r>
        <w:t>Добавить информацию о навыках, достижениях и опыте</w:t>
      </w:r>
    </w:p>
    <w:p w14:paraId="5F14E518" w14:textId="77777777" w:rsidR="007E26EA" w:rsidRDefault="0074754E">
      <w:pPr>
        <w:pStyle w:val="1"/>
      </w:pPr>
      <w:bookmarkStart w:id="2" w:name="ход-работы"/>
      <w:bookmarkStart w:id="3" w:name="_Toc103431940"/>
      <w:bookmarkEnd w:id="0"/>
      <w:r>
        <w:t>Ход работы</w:t>
      </w:r>
      <w:bookmarkEnd w:id="3"/>
    </w:p>
    <w:p w14:paraId="3FA5B17F" w14:textId="77777777" w:rsidR="007E26EA" w:rsidRDefault="0074754E">
      <w:pPr>
        <w:pStyle w:val="Compact"/>
        <w:numPr>
          <w:ilvl w:val="0"/>
          <w:numId w:val="2"/>
        </w:numPr>
      </w:pPr>
      <w:r>
        <w:t>Добавим информацию о навыках</w:t>
      </w:r>
    </w:p>
    <w:p w14:paraId="52971E91" w14:textId="77777777" w:rsidR="007E26EA" w:rsidRDefault="0074754E">
      <w:pPr>
        <w:pStyle w:val="FirstParagraph"/>
      </w:pPr>
      <w:r>
        <w:rPr>
          <w:noProof/>
        </w:rPr>
        <w:drawing>
          <wp:inline distT="0" distB="0" distL="0" distR="0" wp14:anchorId="06C895FB" wp14:editId="582E642C">
            <wp:extent cx="5334000" cy="138306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Информация о навыках</w:t>
      </w:r>
    </w:p>
    <w:p w14:paraId="0A7C7AD1" w14:textId="77777777" w:rsidR="007E26EA" w:rsidRDefault="0074754E">
      <w:pPr>
        <w:pStyle w:val="Compact"/>
        <w:numPr>
          <w:ilvl w:val="0"/>
          <w:numId w:val="3"/>
        </w:numPr>
      </w:pPr>
      <w:r>
        <w:t>Добавим информации об опыте</w:t>
      </w:r>
    </w:p>
    <w:p w14:paraId="64806B1B" w14:textId="77777777" w:rsidR="007E26EA" w:rsidRDefault="0074754E">
      <w:pPr>
        <w:pStyle w:val="FirstParagraph"/>
      </w:pPr>
      <w:r>
        <w:rPr>
          <w:noProof/>
        </w:rPr>
        <w:drawing>
          <wp:inline distT="0" distB="0" distL="0" distR="0" wp14:anchorId="06C5C959" wp14:editId="6CCA1B3E">
            <wp:extent cx="5334000" cy="961427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Информация об опыте</w:t>
      </w:r>
    </w:p>
    <w:p w14:paraId="2D99DA14" w14:textId="77777777" w:rsidR="007E26EA" w:rsidRDefault="0074754E">
      <w:pPr>
        <w:pStyle w:val="Compact"/>
        <w:numPr>
          <w:ilvl w:val="0"/>
          <w:numId w:val="4"/>
        </w:numPr>
      </w:pPr>
      <w:r>
        <w:t>Добавим информацию о достижениях</w:t>
      </w:r>
    </w:p>
    <w:p w14:paraId="025000FE" w14:textId="77777777" w:rsidR="007E26EA" w:rsidRDefault="0074754E">
      <w:pPr>
        <w:pStyle w:val="FirstParagraph"/>
      </w:pPr>
      <w:r>
        <w:rPr>
          <w:noProof/>
        </w:rPr>
        <w:lastRenderedPageBreak/>
        <w:drawing>
          <wp:inline distT="0" distB="0" distL="0" distR="0" wp14:anchorId="20841768" wp14:editId="0682AA41">
            <wp:extent cx="5334000" cy="1860242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Информация о достижениях</w:t>
      </w:r>
    </w:p>
    <w:p w14:paraId="5242CDF0" w14:textId="77777777" w:rsidR="007E26EA" w:rsidRDefault="0074754E">
      <w:pPr>
        <w:pStyle w:val="Compact"/>
        <w:numPr>
          <w:ilvl w:val="0"/>
          <w:numId w:val="5"/>
        </w:numPr>
      </w:pPr>
      <w:r>
        <w:t>Напишем пост по прошедшей неделе</w:t>
      </w:r>
    </w:p>
    <w:p w14:paraId="67E35CD5" w14:textId="77777777" w:rsidR="007E26EA" w:rsidRDefault="0074754E">
      <w:pPr>
        <w:pStyle w:val="FirstParagraph"/>
      </w:pPr>
      <w:r>
        <w:rPr>
          <w:noProof/>
        </w:rPr>
        <w:drawing>
          <wp:inline distT="0" distB="0" distL="0" distR="0" wp14:anchorId="5DCA3F4D" wp14:editId="32EB55F3">
            <wp:extent cx="5334000" cy="3123563"/>
            <wp:effectExtent l="0" t="0" r="0" b="0"/>
            <wp:docPr id="4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Написанный пост по прошедшей недел</w:t>
      </w:r>
      <w:r>
        <w:rPr>
          <w:i/>
        </w:rPr>
        <w:t>е</w:t>
      </w:r>
    </w:p>
    <w:p w14:paraId="186D56C2" w14:textId="77777777" w:rsidR="007E26EA" w:rsidRDefault="0074754E">
      <w:pPr>
        <w:pStyle w:val="Compact"/>
        <w:numPr>
          <w:ilvl w:val="0"/>
          <w:numId w:val="6"/>
        </w:numPr>
      </w:pPr>
      <w:r>
        <w:t>Напишем пост о latex</w:t>
      </w:r>
    </w:p>
    <w:p w14:paraId="35A62239" w14:textId="77777777" w:rsidR="007E26EA" w:rsidRDefault="0074754E">
      <w:pPr>
        <w:pStyle w:val="FirstParagraph"/>
      </w:pPr>
      <w:r>
        <w:t>Воспользуемся википедией для создания поста</w:t>
      </w:r>
    </w:p>
    <w:p w14:paraId="417BC511" w14:textId="77777777" w:rsidR="007E26EA" w:rsidRDefault="0074754E">
      <w:pPr>
        <w:pStyle w:val="a0"/>
      </w:pPr>
      <w:r>
        <w:rPr>
          <w:noProof/>
        </w:rPr>
        <w:lastRenderedPageBreak/>
        <w:drawing>
          <wp:inline distT="0" distB="0" distL="0" distR="0" wp14:anchorId="094D111D" wp14:editId="6C964419">
            <wp:extent cx="5334000" cy="3123563"/>
            <wp:effectExtent l="0" t="0" r="0" b="0"/>
            <wp:docPr id="5" name="Picture" descr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5: Написанный пост о latex</w:t>
      </w:r>
    </w:p>
    <w:p w14:paraId="4443E748" w14:textId="77777777" w:rsidR="007E26EA" w:rsidRDefault="0074754E">
      <w:pPr>
        <w:pStyle w:val="1"/>
      </w:pPr>
      <w:bookmarkStart w:id="4" w:name="вывод"/>
      <w:bookmarkStart w:id="5" w:name="_Toc103431941"/>
      <w:bookmarkEnd w:id="2"/>
      <w:r>
        <w:t>Вывод</w:t>
      </w:r>
      <w:bookmarkEnd w:id="5"/>
    </w:p>
    <w:p w14:paraId="7C0C8148" w14:textId="77777777" w:rsidR="007E26EA" w:rsidRDefault="0074754E">
      <w:pPr>
        <w:pStyle w:val="FirstParagraph"/>
      </w:pPr>
      <w:r>
        <w:t>На сайт была добавлена информация о навыках, достижениях и опыте а также 2 поста: о прошедшей неделе и о latex.</w:t>
      </w:r>
      <w:bookmarkEnd w:id="4"/>
    </w:p>
    <w:sectPr w:rsidR="007E26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A9F8E" w14:textId="77777777" w:rsidR="0074754E" w:rsidRDefault="0074754E">
      <w:pPr>
        <w:spacing w:after="0"/>
      </w:pPr>
      <w:r>
        <w:separator/>
      </w:r>
    </w:p>
  </w:endnote>
  <w:endnote w:type="continuationSeparator" w:id="0">
    <w:p w14:paraId="0455CC7D" w14:textId="77777777" w:rsidR="0074754E" w:rsidRDefault="00747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B662C" w14:textId="77777777" w:rsidR="0074754E" w:rsidRDefault="0074754E">
      <w:r>
        <w:separator/>
      </w:r>
    </w:p>
  </w:footnote>
  <w:footnote w:type="continuationSeparator" w:id="0">
    <w:p w14:paraId="43C2DCC8" w14:textId="77777777" w:rsidR="0074754E" w:rsidRDefault="00747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2422B45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394435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AE44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916EB42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2EC811F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5330B01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754E"/>
    <w:rsid w:val="00784D58"/>
    <w:rsid w:val="007E26EA"/>
    <w:rsid w:val="008D6863"/>
    <w:rsid w:val="00B753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C1B5B1"/>
  <w15:docId w15:val="{1E6D9C26-54D6-4ED1-B70F-A22671CAD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7532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3</cp:revision>
  <dcterms:created xsi:type="dcterms:W3CDTF">2022-05-14T11:45:00Z</dcterms:created>
  <dcterms:modified xsi:type="dcterms:W3CDTF">2022-05-14T1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